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398AA2CE" w:rsidR="00C371B9" w:rsidRPr="00CA4D13" w:rsidRDefault="00485584" w:rsidP="00896E57">
      <w:pPr>
        <w:ind w:left="708" w:hanging="708"/>
        <w:rPr>
          <w:lang w:val="mt-MT"/>
        </w:rPr>
      </w:pP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26BC4689">
                <wp:simplePos x="0" y="0"/>
                <wp:positionH relativeFrom="margin">
                  <wp:posOffset>-551180</wp:posOffset>
                </wp:positionH>
                <wp:positionV relativeFrom="paragraph">
                  <wp:posOffset>7377903</wp:posOffset>
                </wp:positionV>
                <wp:extent cx="6503035" cy="1297172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2971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7" w14:textId="1802D405" w:rsidR="006440FD" w:rsidRPr="003950CA" w:rsidRDefault="007A5DAB" w:rsidP="009E69E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jja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iżguraw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li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[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daħħal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l-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isem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tal-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kunsill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lokali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tiegħek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jingħaqad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a</w:t>
                            </w:r>
                            <w:proofErr w:type="spellEnd"/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’ </w:t>
                            </w:r>
                            <w:r w:rsidRPr="009E69ED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ĠIMGĦA</w:t>
                            </w:r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WROPEA</w:t>
                            </w:r>
                            <w:r w:rsidRPr="009E69ED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TAL-MOBILITÀ</w:t>
                            </w:r>
                            <w:r w:rsidRPr="009E69ED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43.4pt;margin-top:580.95pt;width:512.05pt;height:102.15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" fillcolor="white [3212]" stroked="f" strokeweight=".5pt">
                <v:textbox>
                  <w:txbxContent>
                    <w:p w14:paraId="0164ABF7" w14:textId="1802D405" w:rsidR="006440FD" w:rsidRPr="003950CA" w:rsidRDefault="007A5DAB" w:rsidP="009E69E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Ejja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iżguraw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li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[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daħħal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l-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isem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tal-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kunsill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lokali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tiegħek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] 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jingħaqad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a</w:t>
                      </w:r>
                      <w:proofErr w:type="spellEnd"/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’ </w:t>
                      </w:r>
                      <w:r w:rsidRPr="009E69ED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ĠIMGĦA</w:t>
                      </w:r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EWROPEA</w:t>
                      </w:r>
                      <w:r w:rsidRPr="009E69ED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TAL-MOBILITÀ</w:t>
                      </w:r>
                      <w:r w:rsidRPr="009E69ED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64ABD9" wp14:editId="6105CE13">
                <wp:simplePos x="0" y="0"/>
                <wp:positionH relativeFrom="margin">
                  <wp:posOffset>-691515</wp:posOffset>
                </wp:positionH>
                <wp:positionV relativeFrom="paragraph">
                  <wp:posOffset>1298102</wp:posOffset>
                </wp:positionV>
                <wp:extent cx="6783070" cy="43053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B8B60B3" w14:textId="77777777" w:rsidR="00485584" w:rsidRPr="009E69ED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żiż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/a [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ħħa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sem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rig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-persun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levant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i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unsil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oka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,</w:t>
                            </w:r>
                          </w:p>
                          <w:p w14:paraId="2CD5AA1B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D09B34E" w14:textId="77777777" w:rsidR="00485584" w:rsidRPr="009E69ED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Qed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ikteb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iex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ħeġġeġ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i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ħħa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sem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-kunsil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oka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biex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ingħaqad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a’ ĠIMGĦA</w:t>
                            </w:r>
                            <w:r w:rsidRPr="00485584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WROPEA</w:t>
                            </w: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TAL-MOBILITÀ, li se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si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ejn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s-16 u t-22 ta’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ttembru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2025.</w:t>
                            </w:r>
                          </w:p>
                          <w:p w14:paraId="387794E7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68308FF9" w14:textId="77777777" w:rsidR="00485584" w:rsidRPr="009E69ED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ĠIMGĦA</w:t>
                            </w:r>
                            <w:r w:rsidRPr="00485584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WROPEA</w:t>
                            </w: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TAL-MOBILITÀ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i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kb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mpan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ta’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nsibilizzazzjon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w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à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ostenibb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Hija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pportunità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il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qw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iex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iċċelebraw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à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ħj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kt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nadif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kt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igur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limkien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ar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esident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oka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luf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ta’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lie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rħul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oħr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!</w:t>
                            </w:r>
                          </w:p>
                          <w:p w14:paraId="106D3C55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2A103F17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iex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ħħa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sem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-kunsil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oka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irreġistr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ĠIMGĦA</w:t>
                            </w:r>
                            <w:r w:rsidRPr="00485584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WROPEA</w:t>
                            </w: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TAL-MOBILITÀ,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ndu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issodisf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il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qas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wieħed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nn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dawn i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riterj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:</w:t>
                            </w:r>
                          </w:p>
                          <w:p w14:paraId="4C5123F4" w14:textId="77777777" w:rsidR="00485584" w:rsidRPr="00485584" w:rsidRDefault="00485584" w:rsidP="00485584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organizz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ġimgħ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ta’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ttivitajie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iex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żid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rfien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s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-resident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artijie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teressat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w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obilità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ostenibb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5FDD363C" w14:textId="77777777" w:rsidR="00485584" w:rsidRPr="00485584" w:rsidRDefault="00485584" w:rsidP="00485584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Juri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isbie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li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aru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atu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it-12-il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xah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li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ddew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i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qasam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-mobilità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ostenibb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44767988" w14:textId="77777777" w:rsidR="00485584" w:rsidRPr="009E69ED" w:rsidRDefault="00485584" w:rsidP="00485584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organizz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um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ngħaj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rozz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preferibbilmen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fl-22 ta’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ttembru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fil-Jum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nj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ngħaj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arozz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0C91B7FF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1021392A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ĠIMGĦA</w:t>
                            </w:r>
                            <w:r w:rsidRPr="00485584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EWROPEA</w:t>
                            </w: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TAL-MOBILITÀ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i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ftuħ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ll-kunsil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llh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l-Ewrop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i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inn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nnh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-reġistrazzjon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i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ngħaj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ħlas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i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sponibb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’divers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lingw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.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-riżors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llh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huma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ċċessibb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irettamen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mill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websaj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uffiċja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-kampan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’divers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format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u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bil-lingw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ollh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-UE:</w:t>
                            </w:r>
                          </w:p>
                          <w:p w14:paraId="659AC32B" w14:textId="77777777" w:rsidR="00485584" w:rsidRPr="00485584" w:rsidRDefault="00485584" w:rsidP="00485584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kseb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aktar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nformazzjon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0" w:tgtFrame="_new" w:history="1">
                              <w:r w:rsidRPr="00485584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7D3E2A53" w14:textId="77777777" w:rsidR="00485584" w:rsidRPr="009E69ED" w:rsidRDefault="00485584" w:rsidP="00485584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rrreġistr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hawnhekk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1" w:tgtFrame="_new" w:history="1">
                              <w:r w:rsidRPr="00485584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485584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?</w:t>
                            </w:r>
                          </w:p>
                          <w:p w14:paraId="07AD3141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54EAACF5" w14:textId="32F0D1B6" w:rsidR="00485584" w:rsidRPr="009E69ED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s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segretarja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-kampan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jinsab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d-dispożizzjon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egħek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ħa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walunkwe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mistoqsij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jew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kjarifik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: </w:t>
                            </w:r>
                            <w:hyperlink r:id="rId12" w:history="1">
                              <w:r w:rsidRPr="00485584">
                                <w:rPr>
                                  <w:rStyle w:val="Hyperlink"/>
                                  <w:rFonts w:ascii="Arial" w:hAnsi="Arial" w:cs="Arial"/>
                                  <w:color w:val="DDD9C3" w:themeColor="background2" w:themeShade="E6"/>
                                  <w:kern w:val="24"/>
                                  <w:sz w:val="26"/>
                                  <w:szCs w:val="26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485584">
                              <w:rPr>
                                <w:rFonts w:ascii="Arial" w:hAnsi="Arial" w:cs="Arial"/>
                                <w:color w:val="DDD9C3" w:themeColor="background2" w:themeShade="E6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3884FCC8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49FA281E" w14:textId="77777777" w:rsidR="00485584" w:rsidRPr="009E69ED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Grazz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l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qed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kkunsidr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t-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alba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egħi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.</w:t>
                            </w:r>
                          </w:p>
                          <w:p w14:paraId="10591519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</w:p>
                          <w:p w14:paraId="1CE1DD12" w14:textId="77777777" w:rsidR="00485584" w:rsidRPr="00485584" w:rsidRDefault="00485584" w:rsidP="004855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</w:pP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Tislijiet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,</w:t>
                            </w:r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Daħħal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ismek</w:t>
                            </w:r>
                            <w:proofErr w:type="spellEnd"/>
                            <w:r w:rsidRPr="00485584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6"/>
                                <w:szCs w:val="26"/>
                                <w:lang w:val="en-BE"/>
                              </w:rPr>
                              <w:t>]</w:t>
                            </w:r>
                          </w:p>
                          <w:p w14:paraId="0164ABFB" w14:textId="5EC66130" w:rsidR="00511044" w:rsidRPr="009E69ED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26"/>
                                <w:szCs w:val="26"/>
                                <w:lang w:val="mt-MT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angle 3" o:spid="_x0000_s1027" style="position:absolute;left:0;text-align:left;margin-left:-54.45pt;margin-top:102.2pt;width:534.1pt;height:33.9pt;z-index:25165824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" filled="f" stroked="f">
                <v:textbox style="mso-fit-shape-to-text:t">
                  <w:txbxContent>
                    <w:p w14:paraId="7B8B60B3" w14:textId="77777777" w:rsidR="00485584" w:rsidRPr="009E69ED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żiż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/a [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ħħa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sem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rig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-persun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levant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i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unsil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oka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,</w:t>
                      </w:r>
                    </w:p>
                    <w:p w14:paraId="2CD5AA1B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D09B34E" w14:textId="77777777" w:rsidR="00485584" w:rsidRPr="009E69ED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Qed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ikteb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iex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ħeġġeġ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i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ħħa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sem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-kunsil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oka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biex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ingħaqad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a’ ĠIMGĦA</w:t>
                      </w:r>
                      <w:r w:rsidRPr="00485584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WROPEA</w:t>
                      </w: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TAL-MOBILITÀ, li se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si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ejn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s-16 u t-22 ta’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ttembru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2025.</w:t>
                      </w:r>
                    </w:p>
                    <w:p w14:paraId="387794E7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68308FF9" w14:textId="77777777" w:rsidR="00485584" w:rsidRPr="009E69ED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ĠIMGĦA</w:t>
                      </w:r>
                      <w:r w:rsidRPr="00485584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WROPEA</w:t>
                      </w: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TAL-MOBILITÀ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i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kb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mpan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ta’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nsibilizzazzjon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w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à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rban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ostenibb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Hija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pportunità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il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qw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iex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iċċelebraw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à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ħj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kt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nadif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kt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igur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limkien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ar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esident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oka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luf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ta’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lie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rħul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oħr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!</w:t>
                      </w:r>
                    </w:p>
                    <w:p w14:paraId="106D3C55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2A103F17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iex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[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ħħa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sem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-kunsil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oka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]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irreġistr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ĠIMGĦA</w:t>
                      </w:r>
                      <w:r w:rsidRPr="00485584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WROPEA</w:t>
                      </w: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TAL-MOBILITÀ,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ndu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issodisf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il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qas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wieħed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nn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dawn i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riterj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:</w:t>
                      </w:r>
                    </w:p>
                    <w:p w14:paraId="4C5123F4" w14:textId="77777777" w:rsidR="00485584" w:rsidRPr="00485584" w:rsidRDefault="00485584" w:rsidP="00485584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organizz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ġimgħ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ta’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ttivitajie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iex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żid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rfien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s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-resident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artijie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teressat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w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obilità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rban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ostenibb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5FDD363C" w14:textId="77777777" w:rsidR="00485584" w:rsidRPr="00485584" w:rsidRDefault="00485584" w:rsidP="00485584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Juri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isbie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li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aru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atu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it-12-il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xah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li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ddew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i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qasam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-mobilità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ostenibb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44767988" w14:textId="77777777" w:rsidR="00485584" w:rsidRPr="009E69ED" w:rsidRDefault="00485584" w:rsidP="00485584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organizz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um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ngħaj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rozz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preferibbilmen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fl-22 ta’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ttembru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fil-Jum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nj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ngħaj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arozz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0C91B7FF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1021392A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ĠIMGĦA</w:t>
                      </w:r>
                      <w:r w:rsidRPr="00485584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EWROPEA</w:t>
                      </w: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TAL-MOBILITÀ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i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ftuħ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ll-kunsil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llh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l-Ewrop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i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inn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nnh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-reġistrazzjon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i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ngħaj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ħlas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i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sponibb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’divers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lingw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.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-riżors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llh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huma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ċċessibb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irettamen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mill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websaj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uffiċja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-kampan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,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’divers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format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u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bil-lingw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ollh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-UE:</w:t>
                      </w:r>
                    </w:p>
                    <w:p w14:paraId="659AC32B" w14:textId="77777777" w:rsidR="00485584" w:rsidRPr="00485584" w:rsidRDefault="00485584" w:rsidP="00485584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kseb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aktar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nformazzjon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3" w:tgtFrame="_new" w:history="1">
                        <w:r w:rsidRPr="00485584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7D3E2A53" w14:textId="77777777" w:rsidR="00485584" w:rsidRPr="009E69ED" w:rsidRDefault="00485584" w:rsidP="00485584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rrreġistr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hawnhekk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4" w:tgtFrame="_new" w:history="1">
                        <w:r w:rsidRPr="00485584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485584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>?</w:t>
                      </w:r>
                    </w:p>
                    <w:p w14:paraId="07AD3141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54EAACF5" w14:textId="32F0D1B6" w:rsidR="00485584" w:rsidRPr="009E69ED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s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segretarja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-kampan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jinsab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d-dispożizzjon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egħek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ħa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walunkwe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mistoqsij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jew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kjarifik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: </w:t>
                      </w:r>
                      <w:hyperlink r:id="rId15" w:history="1">
                        <w:r w:rsidRPr="00485584">
                          <w:rPr>
                            <w:rStyle w:val="Hyperlink"/>
                            <w:rFonts w:ascii="Arial" w:hAnsi="Arial" w:cs="Arial"/>
                            <w:color w:val="DDD9C3" w:themeColor="background2" w:themeShade="E6"/>
                            <w:kern w:val="24"/>
                            <w:sz w:val="26"/>
                            <w:szCs w:val="26"/>
                            <w:lang w:val="en-BE"/>
                          </w:rPr>
                          <w:t>info@mobilityweek.eu</w:t>
                        </w:r>
                      </w:hyperlink>
                      <w:r w:rsidRPr="00485584">
                        <w:rPr>
                          <w:rFonts w:ascii="Arial" w:hAnsi="Arial" w:cs="Arial"/>
                          <w:color w:val="DDD9C3" w:themeColor="background2" w:themeShade="E6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3884FCC8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49FA281E" w14:textId="77777777" w:rsidR="00485584" w:rsidRPr="009E69ED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Grazz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l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qed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kkunsidr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t-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alba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egħi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.</w:t>
                      </w:r>
                    </w:p>
                    <w:p w14:paraId="10591519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</w:p>
                    <w:p w14:paraId="1CE1DD12" w14:textId="77777777" w:rsidR="00485584" w:rsidRPr="00485584" w:rsidRDefault="00485584" w:rsidP="0048558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</w:pP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Tislijiet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,</w:t>
                      </w:r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Daħħal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 xml:space="preserve"> </w:t>
                      </w:r>
                      <w:proofErr w:type="spellStart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ismek</w:t>
                      </w:r>
                      <w:proofErr w:type="spellEnd"/>
                      <w:r w:rsidRPr="00485584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6"/>
                          <w:szCs w:val="26"/>
                          <w:lang w:val="en-BE"/>
                        </w:rPr>
                        <w:t>]</w:t>
                      </w:r>
                    </w:p>
                    <w:p w14:paraId="0164ABFB" w14:textId="5EC66130" w:rsidR="00511044" w:rsidRPr="009E69ED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26"/>
                          <w:szCs w:val="26"/>
                          <w:lang w:val="mt-MT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340D0">
        <w:rPr>
          <w:noProof/>
          <w:lang w:val="en-GB" w:eastAsia="en-GB"/>
        </w:rPr>
        <w:drawing>
          <wp:anchor distT="0" distB="0" distL="114300" distR="114300" simplePos="0" relativeHeight="251663375" behindDoc="0" locked="0" layoutInCell="1" allowOverlap="1" wp14:anchorId="421799E4" wp14:editId="68F6CFAD">
            <wp:simplePos x="0" y="0"/>
            <wp:positionH relativeFrom="column">
              <wp:posOffset>5233655</wp:posOffset>
            </wp:positionH>
            <wp:positionV relativeFrom="paragraph">
              <wp:posOffset>8993505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40D0">
        <w:rPr>
          <w:noProof/>
        </w:rPr>
        <w:drawing>
          <wp:anchor distT="0" distB="0" distL="114300" distR="114300" simplePos="0" relativeHeight="251662351" behindDoc="0" locked="0" layoutInCell="1" allowOverlap="1" wp14:anchorId="0E6E430A" wp14:editId="0BFE4686">
            <wp:simplePos x="0" y="0"/>
            <wp:positionH relativeFrom="column">
              <wp:posOffset>-531495</wp:posOffset>
            </wp:positionH>
            <wp:positionV relativeFrom="paragraph">
              <wp:posOffset>8785225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40D0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64399" behindDoc="0" locked="0" layoutInCell="1" allowOverlap="1" wp14:anchorId="6B3B3EB7" wp14:editId="28217E54">
                <wp:simplePos x="0" y="0"/>
                <wp:positionH relativeFrom="column">
                  <wp:posOffset>426720</wp:posOffset>
                </wp:positionH>
                <wp:positionV relativeFrom="paragraph">
                  <wp:posOffset>9120667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BEE561" w14:textId="77777777" w:rsidR="001340D0" w:rsidRPr="00B26F89" w:rsidRDefault="001340D0" w:rsidP="001340D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ix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3B3EB7" id="TextBox 4" o:spid="_x0000_s1028" type="#_x0000_t202" style="position:absolute;left:0;text-align:left;margin-left:33.6pt;margin-top:718.15pt;width:195.75pt;height:38.75pt;z-index:25166439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" filled="f" stroked="f">
                <v:textbox style="mso-fit-shape-to-text:t">
                  <w:txbxContent>
                    <w:p w14:paraId="53BEE561" w14:textId="77777777" w:rsidR="001340D0" w:rsidRPr="00B26F89" w:rsidRDefault="001340D0" w:rsidP="001340D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ix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A546E1" w:rsidRPr="008A6D3E">
        <w:rPr>
          <w:noProof/>
        </w:rPr>
        <w:drawing>
          <wp:anchor distT="0" distB="0" distL="114300" distR="114300" simplePos="0" relativeHeight="251658255" behindDoc="0" locked="0" layoutInCell="1" allowOverlap="1" wp14:anchorId="52660569" wp14:editId="58A52D12">
            <wp:simplePos x="0" y="0"/>
            <wp:positionH relativeFrom="page">
              <wp:posOffset>1881505</wp:posOffset>
            </wp:positionH>
            <wp:positionV relativeFrom="paragraph">
              <wp:posOffset>-220168</wp:posOffset>
            </wp:positionV>
            <wp:extent cx="5422604" cy="442233"/>
            <wp:effectExtent l="0" t="0" r="0" b="0"/>
            <wp:wrapNone/>
            <wp:docPr id="9" name="Picture 9" descr="A black background with white text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ED67DD53-66D2-C485-1BAC-6A3AB62D61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black background with white text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ED67DD53-66D2-C485-1BAC-6A3AB62D61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4" t="16555" r="4345" b="26346"/>
                    <a:stretch/>
                  </pic:blipFill>
                  <pic:spPr>
                    <a:xfrm>
                      <a:off x="0" y="0"/>
                      <a:ext cx="5422604" cy="442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46E1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68C3634" wp14:editId="35E25708">
                <wp:simplePos x="0" y="0"/>
                <wp:positionH relativeFrom="column">
                  <wp:posOffset>708911</wp:posOffset>
                </wp:positionH>
                <wp:positionV relativeFrom="paragraph">
                  <wp:posOffset>245627</wp:posOffset>
                </wp:positionV>
                <wp:extent cx="2486025" cy="49212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6B5601DC" w:rsidR="00375ED1" w:rsidRPr="002D7975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8"/>
                              </w:rPr>
                            </w:pPr>
                            <w:r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16-22 </w:t>
                            </w:r>
                            <w:r w:rsidR="00E71C94"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es-ES"/>
                              </w:rPr>
                              <w:t xml:space="preserve">TA’ </w:t>
                            </w:r>
                            <w:r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S</w:t>
                            </w:r>
                            <w:r w:rsidR="00A21028"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  <w:lang w:val="mt-MT"/>
                              </w:rPr>
                              <w:t>ETTEMBRU</w:t>
                            </w:r>
                            <w:r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 xml:space="preserve"> </w:t>
                            </w:r>
                            <w:r w:rsidR="00375ED1"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0</w:t>
                            </w:r>
                            <w:r w:rsidR="005A13EB"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2</w:t>
                            </w:r>
                            <w:r w:rsidR="0073470A" w:rsidRPr="002D797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8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Text Box 20" o:spid="_x0000_s1029" type="#_x0000_t202" style="position:absolute;left:0;text-align:left;margin-left:55.8pt;margin-top:19.35pt;width:195.75pt;height:38.75pt;z-index:25165824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" filled="f" stroked="f">
                <v:textbox style="mso-fit-shape-to-text:t">
                  <w:txbxContent>
                    <w:p w14:paraId="2E789057" w14:textId="6B5601DC" w:rsidR="00375ED1" w:rsidRPr="002D7975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8"/>
                        </w:rPr>
                      </w:pPr>
                      <w:r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16-22 </w:t>
                      </w:r>
                      <w:r w:rsidR="00E71C94"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es-ES"/>
                        </w:rPr>
                        <w:t xml:space="preserve">TA’ </w:t>
                      </w:r>
                      <w:r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S</w:t>
                      </w:r>
                      <w:r w:rsidR="00A21028"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  <w:lang w:val="mt-MT"/>
                        </w:rPr>
                        <w:t>ETTEMBRU</w:t>
                      </w:r>
                      <w:r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 xml:space="preserve"> </w:t>
                      </w:r>
                      <w:r w:rsidR="00375ED1"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0</w:t>
                      </w:r>
                      <w:r w:rsidR="005A13EB"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2</w:t>
                      </w:r>
                      <w:r w:rsidR="0073470A" w:rsidRPr="002D797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A546E1">
        <w:rPr>
          <w:noProof/>
        </w:rPr>
        <w:drawing>
          <wp:anchor distT="0" distB="0" distL="114300" distR="114300" simplePos="0" relativeHeight="251660303" behindDoc="0" locked="0" layoutInCell="1" allowOverlap="1" wp14:anchorId="66C12278" wp14:editId="10FC78E4">
            <wp:simplePos x="0" y="0"/>
            <wp:positionH relativeFrom="column">
              <wp:posOffset>-935665</wp:posOffset>
            </wp:positionH>
            <wp:positionV relativeFrom="paragraph">
              <wp:posOffset>-723014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371B9" w:rsidRPr="00CA4D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9A07B" w14:textId="77777777" w:rsidR="00570CC3" w:rsidRDefault="00570CC3" w:rsidP="0031021E">
      <w:pPr>
        <w:spacing w:after="0" w:line="240" w:lineRule="auto"/>
      </w:pPr>
      <w:r>
        <w:separator/>
      </w:r>
    </w:p>
  </w:endnote>
  <w:endnote w:type="continuationSeparator" w:id="0">
    <w:p w14:paraId="1ED80254" w14:textId="77777777" w:rsidR="00570CC3" w:rsidRDefault="00570CC3" w:rsidP="0031021E">
      <w:pPr>
        <w:spacing w:after="0" w:line="240" w:lineRule="auto"/>
      </w:pPr>
      <w:r>
        <w:continuationSeparator/>
      </w:r>
    </w:p>
  </w:endnote>
  <w:endnote w:type="continuationNotice" w:id="1">
    <w:p w14:paraId="63491913" w14:textId="77777777" w:rsidR="00570CC3" w:rsidRDefault="00570C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633C01" w14:textId="77777777" w:rsidR="00570CC3" w:rsidRDefault="00570CC3" w:rsidP="0031021E">
      <w:pPr>
        <w:spacing w:after="0" w:line="240" w:lineRule="auto"/>
      </w:pPr>
      <w:r>
        <w:separator/>
      </w:r>
    </w:p>
  </w:footnote>
  <w:footnote w:type="continuationSeparator" w:id="0">
    <w:p w14:paraId="29FB9B7B" w14:textId="77777777" w:rsidR="00570CC3" w:rsidRDefault="00570CC3" w:rsidP="0031021E">
      <w:pPr>
        <w:spacing w:after="0" w:line="240" w:lineRule="auto"/>
      </w:pPr>
      <w:r>
        <w:continuationSeparator/>
      </w:r>
    </w:p>
  </w:footnote>
  <w:footnote w:type="continuationNotice" w:id="1">
    <w:p w14:paraId="771E41DE" w14:textId="77777777" w:rsidR="00570CC3" w:rsidRDefault="00570CC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03444"/>
    <w:multiLevelType w:val="multilevel"/>
    <w:tmpl w:val="A6EC1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FC3B9A"/>
    <w:multiLevelType w:val="multilevel"/>
    <w:tmpl w:val="641E2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77879709">
    <w:abstractNumId w:val="1"/>
  </w:num>
  <w:num w:numId="2" w16cid:durableId="1956592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ed6b67,#4ea0d4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538AC"/>
    <w:rsid w:val="00065D28"/>
    <w:rsid w:val="00080CC3"/>
    <w:rsid w:val="000923A6"/>
    <w:rsid w:val="000A15CD"/>
    <w:rsid w:val="000A29EA"/>
    <w:rsid w:val="000A43FF"/>
    <w:rsid w:val="000C0852"/>
    <w:rsid w:val="000E4C0E"/>
    <w:rsid w:val="001340D0"/>
    <w:rsid w:val="00175A62"/>
    <w:rsid w:val="0018429F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433E"/>
    <w:rsid w:val="00230FF8"/>
    <w:rsid w:val="002554E7"/>
    <w:rsid w:val="002703F3"/>
    <w:rsid w:val="002B7E5A"/>
    <w:rsid w:val="002C696A"/>
    <w:rsid w:val="002D7975"/>
    <w:rsid w:val="002E35E1"/>
    <w:rsid w:val="0031021E"/>
    <w:rsid w:val="003249F3"/>
    <w:rsid w:val="00344CEF"/>
    <w:rsid w:val="003546ED"/>
    <w:rsid w:val="00357566"/>
    <w:rsid w:val="00375ED1"/>
    <w:rsid w:val="003806D3"/>
    <w:rsid w:val="00393589"/>
    <w:rsid w:val="003950CA"/>
    <w:rsid w:val="003A7094"/>
    <w:rsid w:val="003B012D"/>
    <w:rsid w:val="003B0965"/>
    <w:rsid w:val="003B1A30"/>
    <w:rsid w:val="003B288D"/>
    <w:rsid w:val="003D41BF"/>
    <w:rsid w:val="003D5B52"/>
    <w:rsid w:val="003E67B1"/>
    <w:rsid w:val="004016F5"/>
    <w:rsid w:val="0041430C"/>
    <w:rsid w:val="00420F11"/>
    <w:rsid w:val="004227C8"/>
    <w:rsid w:val="00437333"/>
    <w:rsid w:val="00445A3C"/>
    <w:rsid w:val="004612FC"/>
    <w:rsid w:val="00485584"/>
    <w:rsid w:val="00485CBE"/>
    <w:rsid w:val="004942AC"/>
    <w:rsid w:val="004A279C"/>
    <w:rsid w:val="004B6619"/>
    <w:rsid w:val="004B6786"/>
    <w:rsid w:val="004D3958"/>
    <w:rsid w:val="004F2F45"/>
    <w:rsid w:val="00506D12"/>
    <w:rsid w:val="0051100C"/>
    <w:rsid w:val="00511044"/>
    <w:rsid w:val="0051476A"/>
    <w:rsid w:val="00517BD6"/>
    <w:rsid w:val="0056682F"/>
    <w:rsid w:val="00570CC3"/>
    <w:rsid w:val="005A13EB"/>
    <w:rsid w:val="005A4B51"/>
    <w:rsid w:val="005C2D8D"/>
    <w:rsid w:val="005C7E02"/>
    <w:rsid w:val="005D1663"/>
    <w:rsid w:val="005E26DE"/>
    <w:rsid w:val="005F519F"/>
    <w:rsid w:val="005F776B"/>
    <w:rsid w:val="006124FF"/>
    <w:rsid w:val="006414C0"/>
    <w:rsid w:val="006440FD"/>
    <w:rsid w:val="0066568F"/>
    <w:rsid w:val="00677B8E"/>
    <w:rsid w:val="00683039"/>
    <w:rsid w:val="00695540"/>
    <w:rsid w:val="006A62DD"/>
    <w:rsid w:val="006F4777"/>
    <w:rsid w:val="0073470A"/>
    <w:rsid w:val="00745862"/>
    <w:rsid w:val="00757556"/>
    <w:rsid w:val="0075777B"/>
    <w:rsid w:val="0076449D"/>
    <w:rsid w:val="0076464F"/>
    <w:rsid w:val="007700FF"/>
    <w:rsid w:val="00775C75"/>
    <w:rsid w:val="00777B0C"/>
    <w:rsid w:val="0078568A"/>
    <w:rsid w:val="007A5DAB"/>
    <w:rsid w:val="007C0A86"/>
    <w:rsid w:val="007F2CED"/>
    <w:rsid w:val="008061B8"/>
    <w:rsid w:val="008454F3"/>
    <w:rsid w:val="00855FCF"/>
    <w:rsid w:val="008570DB"/>
    <w:rsid w:val="00862788"/>
    <w:rsid w:val="008730E9"/>
    <w:rsid w:val="00874DA0"/>
    <w:rsid w:val="00896E57"/>
    <w:rsid w:val="008A119A"/>
    <w:rsid w:val="008A6D3E"/>
    <w:rsid w:val="008B06F9"/>
    <w:rsid w:val="008B2F8C"/>
    <w:rsid w:val="008B3C60"/>
    <w:rsid w:val="008D7C34"/>
    <w:rsid w:val="00921D2F"/>
    <w:rsid w:val="00937FB3"/>
    <w:rsid w:val="009E38D4"/>
    <w:rsid w:val="009E69ED"/>
    <w:rsid w:val="009F05BD"/>
    <w:rsid w:val="00A21028"/>
    <w:rsid w:val="00A26291"/>
    <w:rsid w:val="00A459DA"/>
    <w:rsid w:val="00A546E1"/>
    <w:rsid w:val="00A756B9"/>
    <w:rsid w:val="00A859FF"/>
    <w:rsid w:val="00AB7ACE"/>
    <w:rsid w:val="00AC189C"/>
    <w:rsid w:val="00AD4724"/>
    <w:rsid w:val="00AD74C2"/>
    <w:rsid w:val="00AD75A3"/>
    <w:rsid w:val="00AD7B9F"/>
    <w:rsid w:val="00AE0629"/>
    <w:rsid w:val="00B0156E"/>
    <w:rsid w:val="00B26F89"/>
    <w:rsid w:val="00B374E8"/>
    <w:rsid w:val="00B42726"/>
    <w:rsid w:val="00B43F35"/>
    <w:rsid w:val="00B4739C"/>
    <w:rsid w:val="00B61102"/>
    <w:rsid w:val="00BA37FD"/>
    <w:rsid w:val="00BE1492"/>
    <w:rsid w:val="00BF17EF"/>
    <w:rsid w:val="00C13D29"/>
    <w:rsid w:val="00C31327"/>
    <w:rsid w:val="00C371B9"/>
    <w:rsid w:val="00C8418E"/>
    <w:rsid w:val="00C93F06"/>
    <w:rsid w:val="00CA4D13"/>
    <w:rsid w:val="00D42F63"/>
    <w:rsid w:val="00D47820"/>
    <w:rsid w:val="00D72254"/>
    <w:rsid w:val="00D76A0F"/>
    <w:rsid w:val="00D84A08"/>
    <w:rsid w:val="00DA5088"/>
    <w:rsid w:val="00DD3CD5"/>
    <w:rsid w:val="00E003A4"/>
    <w:rsid w:val="00E453D7"/>
    <w:rsid w:val="00E66FB2"/>
    <w:rsid w:val="00E71C46"/>
    <w:rsid w:val="00E71C94"/>
    <w:rsid w:val="00E754BA"/>
    <w:rsid w:val="00E8471E"/>
    <w:rsid w:val="00E861E6"/>
    <w:rsid w:val="00E940F6"/>
    <w:rsid w:val="00ED657B"/>
    <w:rsid w:val="00F01D61"/>
    <w:rsid w:val="00F1196A"/>
    <w:rsid w:val="00F1212D"/>
    <w:rsid w:val="00F16838"/>
    <w:rsid w:val="00F32FF0"/>
    <w:rsid w:val="00F7270B"/>
    <w:rsid w:val="00F76855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d6b67,#4ea0d4"/>
    </o:shapedefaults>
    <o:shapelayout v:ext="edit">
      <o:idmap v:ext="edit" data="2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02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21E"/>
  </w:style>
  <w:style w:type="paragraph" w:styleId="Footer">
    <w:name w:val="footer"/>
    <w:basedOn w:val="Normal"/>
    <w:link w:val="FooterChar"/>
    <w:uiPriority w:val="99"/>
    <w:unhideWhenUsed/>
    <w:rsid w:val="003102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21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19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196A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y2iqfc">
    <w:name w:val="y2iqfc"/>
    <w:basedOn w:val="DefaultParagraphFont"/>
    <w:rsid w:val="00F1196A"/>
  </w:style>
  <w:style w:type="character" w:styleId="Hyperlink">
    <w:name w:val="Hyperlink"/>
    <w:basedOn w:val="DefaultParagraphFont"/>
    <w:uiPriority w:val="99"/>
    <w:unhideWhenUsed/>
    <w:rsid w:val="004855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55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84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obilityweek.eu/home/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info@mobilityweek.eu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gistration.mobilityweek.eu/login.php" TargetMode="External"/><Relationship Id="rId5" Type="http://schemas.openxmlformats.org/officeDocument/2006/relationships/styles" Target="styles.xml"/><Relationship Id="rId15" Type="http://schemas.openxmlformats.org/officeDocument/2006/relationships/hyperlink" Target="mailto:info@mobilityweek.eu" TargetMode="External"/><Relationship Id="rId10" Type="http://schemas.openxmlformats.org/officeDocument/2006/relationships/hyperlink" Target="https://mobilityweek.eu/home/" TargetMode="External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gistration.mobilityweek.eu/login.php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F3208B8C-7A75-4934-8B44-06E35D2812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20</cp:revision>
  <cp:lastPrinted>2022-05-02T13:41:00Z</cp:lastPrinted>
  <dcterms:created xsi:type="dcterms:W3CDTF">2023-05-23T10:47:00Z</dcterms:created>
  <dcterms:modified xsi:type="dcterms:W3CDTF">2025-07-25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